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43CC" w:rsidRDefault="001743CC" w:rsidP="001743CC">
      <w:r>
        <w:t>The Public Protector</w:t>
      </w:r>
    </w:p>
    <w:p w:rsidR="001743CC" w:rsidRDefault="001743CC" w:rsidP="001743CC">
      <w:r>
        <w:t>187 Lara's Place</w:t>
      </w:r>
    </w:p>
    <w:p w:rsidR="001743CC" w:rsidRDefault="001743CC" w:rsidP="001743CC">
      <w:r>
        <w:t>JOHANNESBURG </w:t>
      </w:r>
    </w:p>
    <w:p w:rsidR="001743CC" w:rsidRDefault="001743CC" w:rsidP="001743CC">
      <w:r>
        <w:t>2000</w:t>
      </w:r>
    </w:p>
    <w:p w:rsidR="001743CC" w:rsidRDefault="001743CC" w:rsidP="001743CC"/>
    <w:p w:rsidR="001743CC" w:rsidRDefault="001743CC" w:rsidP="001743CC">
      <w:r>
        <w:t>Dear Public Protector </w:t>
      </w:r>
    </w:p>
    <w:p w:rsidR="001743CC" w:rsidRDefault="001743CC" w:rsidP="001743CC"/>
    <w:p w:rsidR="001743CC" w:rsidRDefault="000D6AA7" w:rsidP="001743CC">
      <w:r>
        <w:t>I wish to bring the following </w:t>
      </w:r>
      <w:r w:rsidR="001743CC">
        <w:t>matter to your attention and request for your attention.</w:t>
      </w:r>
    </w:p>
    <w:p w:rsidR="001743CC" w:rsidRDefault="001743CC" w:rsidP="001743CC"/>
    <w:p w:rsidR="001743CC" w:rsidRDefault="001743CC" w:rsidP="001743CC">
      <w:r>
        <w:t xml:space="preserve">The is a strike at public hospitals and clinics in the North West Province by members of </w:t>
      </w:r>
      <w:proofErr w:type="spellStart"/>
      <w:r>
        <w:t>Nehawu</w:t>
      </w:r>
      <w:proofErr w:type="spellEnd"/>
      <w:r>
        <w:t>.</w:t>
      </w:r>
      <w:r w:rsidR="000D6AA7">
        <w:t xml:space="preserve"> </w:t>
      </w:r>
      <w:r>
        <w:t>This strike has been going on for more than six weeks and has adversely affected the delivery of basic health to the public of the North West Province.</w:t>
      </w:r>
    </w:p>
    <w:p w:rsidR="001743CC" w:rsidRDefault="001743CC" w:rsidP="001743CC"/>
    <w:p w:rsidR="001743CC" w:rsidRDefault="001743CC" w:rsidP="001743CC">
      <w:r>
        <w:t>The public has been notified that the Premier of the North West Province has appointed three members of his Executive to intervene at the Department of Health.</w:t>
      </w:r>
      <w:r w:rsidR="000D6AA7">
        <w:t xml:space="preserve"> </w:t>
      </w:r>
      <w:r>
        <w:t>The Democratic Alliance in the North West Province is of the view that such a move by the Premier is a futile exercise and will not restore the functionality of health facilities in the North West Province.</w:t>
      </w:r>
    </w:p>
    <w:p w:rsidR="001743CC" w:rsidRDefault="001743CC" w:rsidP="001743CC"/>
    <w:p w:rsidR="001743CC" w:rsidRDefault="000D6AA7" w:rsidP="001743CC">
      <w:r>
        <w:t>The Portfo</w:t>
      </w:r>
      <w:r w:rsidR="001743CC">
        <w:t>lio Committee of the North West Provincial Legislature has opened criminal cases of fraud against the Head of the Department of Health. The Democratic Alliance is concerned that problems in the North West Department of Health are such that deliver</w:t>
      </w:r>
      <w:r>
        <w:t>y</w:t>
      </w:r>
      <w:r w:rsidR="001743CC">
        <w:t xml:space="preserve"> of health services is in a state of collapse and that the lives of patients are under threat.</w:t>
      </w:r>
    </w:p>
    <w:p w:rsidR="001743CC" w:rsidRDefault="001743CC" w:rsidP="001743CC"/>
    <w:p w:rsidR="001743CC" w:rsidRDefault="001743CC" w:rsidP="001743CC">
      <w:r>
        <w:t>On behalf of the Democratic All</w:t>
      </w:r>
      <w:r w:rsidR="000D6AA7">
        <w:t>iance in the North West</w:t>
      </w:r>
      <w:bookmarkStart w:id="0" w:name="_GoBack"/>
      <w:bookmarkEnd w:id="0"/>
      <w:r>
        <w:t xml:space="preserve">,  I wish to request that the Public Protector institute an investigation into the collapse of governance in the North West Department of Health and challenges this situation poses to the delivery </w:t>
      </w:r>
      <w:r w:rsidR="000D6AA7">
        <w:t>of basic health services the</w:t>
      </w:r>
      <w:r>
        <w:t xml:space="preserve"> p</w:t>
      </w:r>
      <w:r w:rsidR="000D6AA7">
        <w:t>eople of the North West</w:t>
      </w:r>
      <w:r>
        <w:t>.</w:t>
      </w:r>
    </w:p>
    <w:p w:rsidR="001743CC" w:rsidRDefault="001743CC" w:rsidP="001743CC"/>
    <w:p w:rsidR="001743CC" w:rsidRDefault="001743CC" w:rsidP="001743CC">
      <w:r>
        <w:t>I trust that our request will receive your attention. </w:t>
      </w:r>
    </w:p>
    <w:p w:rsidR="001743CC" w:rsidRDefault="001743CC" w:rsidP="001743CC"/>
    <w:p w:rsidR="001743CC" w:rsidRDefault="001743CC" w:rsidP="001743CC">
      <w:r>
        <w:t>Kind regards </w:t>
      </w:r>
    </w:p>
    <w:p w:rsidR="001743CC" w:rsidRDefault="001743CC" w:rsidP="001743CC"/>
    <w:p w:rsidR="001743CC" w:rsidRDefault="000D6AA7" w:rsidP="001743CC">
      <w:r>
        <w:t xml:space="preserve">Dr </w:t>
      </w:r>
      <w:r w:rsidR="001743CC">
        <w:t>Tutu Faleni (PhD)</w:t>
      </w:r>
    </w:p>
    <w:p w:rsidR="001743CC" w:rsidRDefault="001743CC" w:rsidP="001743CC">
      <w:r>
        <w:t>Democratic Alliance Shadow MEC for Health in the North West Provincial Legislature. </w:t>
      </w:r>
    </w:p>
    <w:p w:rsidR="001743CC" w:rsidRDefault="001743CC" w:rsidP="001743CC">
      <w:r>
        <w:t>Democratic Alliance (North West) Spokesperson on Health</w:t>
      </w:r>
    </w:p>
    <w:p w:rsidR="001743CC" w:rsidRDefault="001743CC" w:rsidP="001743CC">
      <w:proofErr w:type="gramStart"/>
      <w:r>
        <w:t>Tel :</w:t>
      </w:r>
      <w:proofErr w:type="gramEnd"/>
      <w:r>
        <w:t xml:space="preserve"> 018 390 7000</w:t>
      </w:r>
    </w:p>
    <w:p w:rsidR="001743CC" w:rsidRDefault="001743CC" w:rsidP="001743CC">
      <w:r>
        <w:t>Cell 072 760 4109</w:t>
      </w:r>
    </w:p>
    <w:p w:rsidR="001743CC" w:rsidRDefault="001743CC" w:rsidP="001743CC">
      <w:r>
        <w:t xml:space="preserve">E-mail: </w:t>
      </w:r>
      <w:hyperlink r:id="rId4" w:tgtFrame="_blank" w:history="1">
        <w:r>
          <w:rPr>
            <w:rStyle w:val="Hyperlink"/>
          </w:rPr>
          <w:t>dr.tfaleni@gmail.com</w:t>
        </w:r>
      </w:hyperlink>
      <w:r>
        <w:t> </w:t>
      </w:r>
    </w:p>
    <w:p w:rsidR="001743CC" w:rsidRDefault="001743CC" w:rsidP="001743CC"/>
    <w:p w:rsidR="004C26CE" w:rsidRDefault="004C26CE"/>
    <w:sectPr w:rsidR="004C26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MrIwNTQyszAws7BU0lEKTi0uzszPAykwrAUAttAVOiwAAAA="/>
  </w:docVars>
  <w:rsids>
    <w:rsidRoot w:val="001743CC"/>
    <w:rsid w:val="000D6AA7"/>
    <w:rsid w:val="001743CC"/>
    <w:rsid w:val="004C26C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ED989"/>
  <w15:chartTrackingRefBased/>
  <w15:docId w15:val="{7C5BAF5B-17F8-4AAA-B06A-B14923841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43CC"/>
    <w:pPr>
      <w:spacing w:after="0" w:line="240" w:lineRule="auto"/>
    </w:pPr>
    <w:rPr>
      <w:rFonts w:ascii="Calibri" w:hAnsi="Calibri" w:cs="Calibri"/>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743C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9745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dr.tfalen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9</Words>
  <Characters>153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ize van der Walt</dc:creator>
  <cp:keywords/>
  <dc:description/>
  <cp:lastModifiedBy>Nicolize van der Walt</cp:lastModifiedBy>
  <cp:revision>2</cp:revision>
  <dcterms:created xsi:type="dcterms:W3CDTF">2018-04-10T08:34:00Z</dcterms:created>
  <dcterms:modified xsi:type="dcterms:W3CDTF">2018-04-10T08:35:00Z</dcterms:modified>
</cp:coreProperties>
</file>